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2F7052E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0F131CA8" w:rsidR="00C80842" w:rsidRPr="00F46CB1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6B3F0084" w14:textId="5F9AE3CF" w:rsidR="00F46CB1" w:rsidRPr="00F46CB1" w:rsidRDefault="00F46CB1" w:rsidP="00F46CB1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hen Less is More: FAST MR Protocols for Neuroradiology. </w:t>
      </w:r>
      <w:r w:rsidR="00553534">
        <w:rPr>
          <w:rFonts w:ascii="Arial" w:hAnsi="Arial" w:cs="Arial"/>
          <w:i/>
          <w:iCs/>
          <w:sz w:val="22"/>
          <w:szCs w:val="22"/>
        </w:rPr>
        <w:t>Accepted.</w:t>
      </w:r>
      <w:r>
        <w:rPr>
          <w:rFonts w:ascii="Arial" w:hAnsi="Arial" w:cs="Arial"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4C256C10" w14:textId="1091CB6E" w:rsidR="008C33D0" w:rsidRPr="00317579" w:rsidRDefault="008C33D0" w:rsidP="008C33D0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</w:t>
      </w:r>
      <w:r w:rsidR="00562B90"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 xml:space="preserve">, Rivera-Rivera, L. A., Berman, S. E., Eisenmenger, L. B., &amp; Wieben, O. Automated Hemodynamic Assessment for Cranial 4D Flow MRI. </w:t>
      </w:r>
      <w:r>
        <w:rPr>
          <w:rFonts w:ascii="Arial" w:hAnsi="Arial" w:cs="Arial"/>
          <w:i/>
          <w:iCs/>
          <w:sz w:val="22"/>
          <w:szCs w:val="22"/>
        </w:rPr>
        <w:t>Submitted to Magn Reson Imag.</w:t>
      </w:r>
      <w:r w:rsidR="00562B90">
        <w:rPr>
          <w:rFonts w:ascii="Arial" w:hAnsi="Arial" w:cs="Arial"/>
          <w:i/>
          <w:iCs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75F776E" w14:textId="34E65104" w:rsidR="00317579" w:rsidRPr="0001566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Submit</w:t>
      </w:r>
      <w:r w:rsidR="00EA2AE4">
        <w:rPr>
          <w:rFonts w:ascii="Arial" w:hAnsi="Arial" w:cs="Arial"/>
          <w:i/>
          <w:iCs/>
          <w:sz w:val="22"/>
          <w:szCs w:val="22"/>
        </w:rPr>
        <w:t>ted</w:t>
      </w:r>
      <w:r>
        <w:rPr>
          <w:rFonts w:ascii="Arial" w:hAnsi="Arial" w:cs="Arial"/>
          <w:i/>
          <w:iCs/>
          <w:sz w:val="22"/>
          <w:szCs w:val="22"/>
        </w:rPr>
        <w:t xml:space="preserve">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DE792A5" w14:textId="77777777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>
        <w:rPr>
          <w:rFonts w:ascii="Arial" w:hAnsi="Arial" w:cs="Arial"/>
          <w:i/>
          <w:iCs/>
          <w:sz w:val="22"/>
          <w:szCs w:val="22"/>
        </w:rPr>
        <w:t>Submitted to JMRI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0943F9A5" w14:textId="442B84FE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Submitted to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AF18F6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Huang, A. P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,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 Roldan-Alzate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Spahic, A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486C573B" w:rsidR="00D84E35" w:rsidRPr="00D84E35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Rivera-Rivera, L. A.,</w:t>
      </w:r>
      <w:r w:rsidRPr="00D84E35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 xml:space="preserve"> Roberts, G. S.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Neurofluids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 xml:space="preserve">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lastRenderedPageBreak/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AA188" w14:textId="77777777" w:rsidR="00895F6A" w:rsidRDefault="00895F6A">
      <w:r>
        <w:separator/>
      </w:r>
    </w:p>
  </w:endnote>
  <w:endnote w:type="continuationSeparator" w:id="0">
    <w:p w14:paraId="143723EE" w14:textId="77777777" w:rsidR="00895F6A" w:rsidRDefault="00895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094DC" w14:textId="77777777" w:rsidR="00895F6A" w:rsidRDefault="00895F6A">
      <w:r>
        <w:separator/>
      </w:r>
    </w:p>
  </w:footnote>
  <w:footnote w:type="continuationSeparator" w:id="0">
    <w:p w14:paraId="331EFDD2" w14:textId="77777777" w:rsidR="00895F6A" w:rsidRDefault="00895F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q4FANxZ0LE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171E7"/>
    <w:rsid w:val="00317579"/>
    <w:rsid w:val="00331422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7772A"/>
    <w:rsid w:val="00AB3C81"/>
    <w:rsid w:val="00AB4D80"/>
    <w:rsid w:val="00AE62F8"/>
    <w:rsid w:val="00AE703A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5430"/>
    <w:rsid w:val="00C4778A"/>
    <w:rsid w:val="00C62628"/>
    <w:rsid w:val="00C66AFF"/>
    <w:rsid w:val="00C744E2"/>
    <w:rsid w:val="00C80842"/>
    <w:rsid w:val="00C82710"/>
    <w:rsid w:val="00C93B65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572A8"/>
    <w:rsid w:val="00D60C13"/>
    <w:rsid w:val="00D61BD3"/>
    <w:rsid w:val="00D65E6F"/>
    <w:rsid w:val="00D72ECE"/>
    <w:rsid w:val="00D76C98"/>
    <w:rsid w:val="00D845EB"/>
    <w:rsid w:val="00D84E35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6</Pages>
  <Words>2419</Words>
  <Characters>1379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67</cp:revision>
  <cp:lastPrinted>2022-09-16T17:37:00Z</cp:lastPrinted>
  <dcterms:created xsi:type="dcterms:W3CDTF">2022-02-28T20:58:00Z</dcterms:created>
  <dcterms:modified xsi:type="dcterms:W3CDTF">2022-11-08T04:06:00Z</dcterms:modified>
</cp:coreProperties>
</file>